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D39D8" w14:textId="77777777" w:rsidR="00B073A3" w:rsidRPr="00BD326B" w:rsidRDefault="0097530C">
      <w:pPr>
        <w:spacing w:line="360" w:lineRule="auto"/>
        <w:jc w:val="center"/>
        <w:rPr>
          <w:rFonts w:asciiTheme="majorHAnsi" w:hAnsiTheme="majorHAnsi" w:cstheme="majorHAnsi"/>
          <w:b/>
          <w:sz w:val="26"/>
          <w:lang w:val="id-ID"/>
        </w:rPr>
      </w:pPr>
      <w:r w:rsidRPr="00BD326B">
        <w:rPr>
          <w:rFonts w:asciiTheme="majorHAnsi" w:hAnsiTheme="majorHAnsi" w:cstheme="majorHAnsi"/>
          <w:b/>
          <w:sz w:val="26"/>
          <w:lang w:val="id-ID"/>
        </w:rPr>
        <w:t>SURVEI PROGRAM RELAWAN TIK ABDI MASYARAKAT</w:t>
      </w:r>
    </w:p>
    <w:p w14:paraId="547E0098" w14:textId="77777777" w:rsidR="0097530C" w:rsidRDefault="0097530C">
      <w:pPr>
        <w:spacing w:line="360" w:lineRule="auto"/>
        <w:jc w:val="center"/>
        <w:rPr>
          <w:rFonts w:asciiTheme="majorHAnsi" w:hAnsiTheme="majorHAnsi" w:cstheme="majorHAnsi"/>
          <w:b/>
          <w:sz w:val="22"/>
        </w:rPr>
      </w:pPr>
    </w:p>
    <w:p w14:paraId="1FCE775D" w14:textId="77777777" w:rsidR="0097530C" w:rsidRDefault="0097530C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Nama </w:t>
      </w:r>
      <w:proofErr w:type="spellStart"/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proofErr w:type="spellEnd"/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 xml:space="preserve">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>:</w:t>
      </w:r>
    </w:p>
    <w:p w14:paraId="4EC5E169" w14:textId="77777777" w:rsidR="0097530C" w:rsidRDefault="0097530C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Jabatan </w:t>
      </w:r>
      <w:proofErr w:type="spellStart"/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proofErr w:type="spellEnd"/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 xml:space="preserve">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 xml:space="preserve">: </w:t>
      </w:r>
    </w:p>
    <w:p w14:paraId="162AC9F4" w14:textId="77777777" w:rsidR="00324FCA" w:rsidRDefault="00324FCA" w:rsidP="00324FCA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Nama organisasi </w:t>
      </w:r>
      <w:proofErr w:type="spellStart"/>
      <w:r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proofErr w:type="spellEnd"/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 </w:t>
      </w:r>
      <w:r w:rsidRPr="0097530C">
        <w:rPr>
          <w:rFonts w:asciiTheme="majorHAnsi" w:hAnsiTheme="majorHAnsi" w:cstheme="majorHAnsi"/>
          <w:b/>
          <w:sz w:val="22"/>
          <w:szCs w:val="22"/>
        </w:rPr>
        <w:t xml:space="preserve">: </w:t>
      </w:r>
    </w:p>
    <w:p w14:paraId="18654816" w14:textId="77777777" w:rsidR="00215EE1" w:rsidRPr="00215EE1" w:rsidRDefault="00215EE1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</w:t>
      </w:r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>j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enis organisasi </w:t>
      </w:r>
      <w:proofErr w:type="spellStart"/>
      <w:r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proofErr w:type="spellEnd"/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 : </w:t>
      </w:r>
    </w:p>
    <w:p w14:paraId="008B2201" w14:textId="77777777" w:rsidR="00215EE1" w:rsidRPr="00215EE1" w:rsidRDefault="00215EE1" w:rsidP="00215EE1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215EE1">
        <w:rPr>
          <w:rFonts w:asciiTheme="majorHAnsi" w:hAnsiTheme="majorHAnsi" w:cstheme="majorHAnsi"/>
          <w:sz w:val="22"/>
          <w:szCs w:val="22"/>
          <w:lang w:val="id-ID"/>
        </w:rPr>
        <w:t xml:space="preserve">[ 1 ] Badan Publik </w:t>
      </w:r>
    </w:p>
    <w:p w14:paraId="74A421B4" w14:textId="1CEB9EB9" w:rsidR="00215EE1" w:rsidRPr="00215EE1" w:rsidRDefault="00215EE1" w:rsidP="00215EE1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215EE1">
        <w:rPr>
          <w:rFonts w:asciiTheme="majorHAnsi" w:hAnsiTheme="majorHAnsi" w:cstheme="majorHAnsi"/>
          <w:sz w:val="22"/>
          <w:szCs w:val="22"/>
          <w:lang w:val="id-ID"/>
        </w:rPr>
        <w:t xml:space="preserve">[ 2 ] </w:t>
      </w:r>
      <w:r w:rsidR="006F6705" w:rsidRPr="00215EE1">
        <w:rPr>
          <w:rFonts w:asciiTheme="majorHAnsi" w:hAnsiTheme="majorHAnsi" w:cstheme="majorHAnsi"/>
          <w:sz w:val="22"/>
          <w:szCs w:val="22"/>
          <w:lang w:val="id-ID"/>
        </w:rPr>
        <w:t>Lembaga Pendidikan</w:t>
      </w:r>
    </w:p>
    <w:p w14:paraId="57ADF013" w14:textId="7A5A32B3" w:rsidR="00215EE1" w:rsidRPr="00215EE1" w:rsidRDefault="00215EE1" w:rsidP="00215EE1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</w:rPr>
      </w:pPr>
      <w:r w:rsidRPr="00215EE1">
        <w:rPr>
          <w:rFonts w:asciiTheme="majorHAnsi" w:hAnsiTheme="majorHAnsi" w:cstheme="majorHAnsi"/>
          <w:sz w:val="22"/>
          <w:szCs w:val="22"/>
          <w:lang w:val="id-ID"/>
        </w:rPr>
        <w:t xml:space="preserve">[ 3 ] </w:t>
      </w:r>
      <w:r w:rsidR="006F6705">
        <w:rPr>
          <w:rFonts w:asciiTheme="majorHAnsi" w:hAnsiTheme="majorHAnsi" w:cstheme="majorHAnsi"/>
          <w:sz w:val="22"/>
          <w:szCs w:val="22"/>
          <w:lang w:val="id-ID"/>
        </w:rPr>
        <w:t>Usaha</w:t>
      </w:r>
    </w:p>
    <w:p w14:paraId="46DFEDAE" w14:textId="77777777" w:rsidR="0097530C" w:rsidRDefault="0097530C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97530C">
        <w:rPr>
          <w:rFonts w:asciiTheme="majorHAnsi" w:hAnsiTheme="majorHAnsi" w:cstheme="majorHAnsi"/>
          <w:b/>
          <w:sz w:val="22"/>
          <w:szCs w:val="22"/>
          <w:lang w:val="id-ID"/>
        </w:rPr>
        <w:t xml:space="preserve">Nama Tim Relawan </w:t>
      </w:r>
      <w:r w:rsidR="0071158F">
        <w:rPr>
          <w:rFonts w:asciiTheme="majorHAnsi" w:hAnsiTheme="majorHAnsi" w:cstheme="majorHAnsi"/>
          <w:b/>
          <w:sz w:val="22"/>
          <w:szCs w:val="22"/>
          <w:lang w:val="id-ID"/>
        </w:rPr>
        <w:t xml:space="preserve">yang memberikan pelayanan TIK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 xml:space="preserve">: </w:t>
      </w:r>
    </w:p>
    <w:p w14:paraId="17AE11D1" w14:textId="38AE4C1F" w:rsidR="004539DF" w:rsidRDefault="00E856D7" w:rsidP="004539DF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E856D7">
        <w:rPr>
          <w:rFonts w:asciiTheme="majorHAnsi" w:hAnsiTheme="majorHAnsi" w:cstheme="majorHAnsi"/>
          <w:b/>
          <w:sz w:val="22"/>
          <w:szCs w:val="22"/>
          <w:lang w:val="id-ID"/>
        </w:rPr>
        <w:t>Seberapa mampu Relawan TIK dalam memenuhi kebutuhan atau menyelesaikan masalah yang ada?</w:t>
      </w:r>
    </w:p>
    <w:p w14:paraId="0BEE3E18" w14:textId="77777777" w:rsidR="004539DF" w:rsidRDefault="004539DF" w:rsidP="004539DF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4DD0D6EA" w14:textId="4DD4A9FE" w:rsidR="00A544DE" w:rsidRDefault="009A7839" w:rsidP="00A544DE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9A7839">
        <w:rPr>
          <w:rFonts w:asciiTheme="majorHAnsi" w:hAnsiTheme="majorHAnsi" w:cstheme="majorHAnsi"/>
          <w:b/>
          <w:sz w:val="22"/>
          <w:szCs w:val="22"/>
          <w:lang w:val="id-ID"/>
        </w:rPr>
        <w:t xml:space="preserve">Seberapa besar manfaat perangkat TIK yang perkenalkan atau diterapkan oleh Relawan TIK bagi pekerjaan </w:t>
      </w:r>
      <w:proofErr w:type="spellStart"/>
      <w:r w:rsidRPr="009A7839"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proofErr w:type="spellEnd"/>
      <w:r w:rsidRPr="009A7839">
        <w:rPr>
          <w:rFonts w:asciiTheme="majorHAnsi" w:hAnsiTheme="majorHAnsi" w:cstheme="majorHAnsi"/>
          <w:b/>
          <w:sz w:val="22"/>
          <w:szCs w:val="22"/>
          <w:lang w:val="id-ID"/>
        </w:rPr>
        <w:t>?</w:t>
      </w:r>
    </w:p>
    <w:p w14:paraId="5FD1B1B0" w14:textId="77777777" w:rsidR="00A544DE" w:rsidRDefault="00A544DE" w:rsidP="00A544DE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0A9A8F3F" w14:textId="43098A69" w:rsidR="00DC5A38" w:rsidRDefault="007A3FA0" w:rsidP="00DC5A38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7A3FA0">
        <w:rPr>
          <w:rFonts w:asciiTheme="majorHAnsi" w:hAnsiTheme="majorHAnsi" w:cstheme="majorHAnsi"/>
          <w:b/>
          <w:sz w:val="22"/>
          <w:szCs w:val="22"/>
          <w:lang w:val="id-ID"/>
        </w:rPr>
        <w:t xml:space="preserve">Seberapa besar keinginan </w:t>
      </w:r>
      <w:proofErr w:type="spellStart"/>
      <w:r w:rsidRPr="007A3FA0"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proofErr w:type="spellEnd"/>
      <w:r w:rsidRPr="007A3FA0">
        <w:rPr>
          <w:rFonts w:asciiTheme="majorHAnsi" w:hAnsiTheme="majorHAnsi" w:cstheme="majorHAnsi"/>
          <w:b/>
          <w:sz w:val="22"/>
          <w:szCs w:val="22"/>
          <w:lang w:val="id-ID"/>
        </w:rPr>
        <w:t xml:space="preserve"> untuk terus menerapkan pengetahuan, keterampilan, atau kemampuan yang diberikan oleh Relawan TIK?</w:t>
      </w:r>
    </w:p>
    <w:p w14:paraId="66762359" w14:textId="77777777" w:rsidR="00DC5A38" w:rsidRDefault="00DC5A38" w:rsidP="00DC5A38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3021DEBC" w14:textId="22D455FD" w:rsidR="002B027D" w:rsidRDefault="00933A9C" w:rsidP="002B027D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 w:rsidRPr="00933A9C">
        <w:rPr>
          <w:rFonts w:asciiTheme="majorHAnsi" w:hAnsiTheme="majorHAnsi" w:cstheme="majorHAnsi"/>
          <w:b/>
          <w:sz w:val="22"/>
          <w:szCs w:val="22"/>
          <w:lang w:val="id-ID"/>
        </w:rPr>
        <w:t>Seberapa besar kecenderungan Anda untuk meminta bantuan Relawan TIK dibandingkan relawan lainnya dalam kaitannya dengan pemanfaatan TIK?</w:t>
      </w:r>
    </w:p>
    <w:p w14:paraId="34FC3BE2" w14:textId="307A2C5D" w:rsidR="00AD6FF6" w:rsidRPr="009B036B" w:rsidRDefault="002B027D" w:rsidP="009B036B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78C5C126" w14:textId="40198764" w:rsidR="002B027D" w:rsidRDefault="00D76B8F" w:rsidP="002B027D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D76B8F">
        <w:rPr>
          <w:rFonts w:asciiTheme="majorHAnsi" w:hAnsiTheme="majorHAnsi" w:cstheme="majorHAnsi"/>
          <w:b/>
          <w:sz w:val="22"/>
          <w:szCs w:val="22"/>
          <w:lang w:val="id-ID"/>
        </w:rPr>
        <w:t xml:space="preserve">Seberapa ingin organisasi </w:t>
      </w:r>
      <w:proofErr w:type="spellStart"/>
      <w:r w:rsidRPr="00D76B8F"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proofErr w:type="spellEnd"/>
      <w:r w:rsidRPr="00D76B8F">
        <w:rPr>
          <w:rFonts w:asciiTheme="majorHAnsi" w:hAnsiTheme="majorHAnsi" w:cstheme="majorHAnsi"/>
          <w:b/>
          <w:sz w:val="22"/>
          <w:szCs w:val="22"/>
          <w:lang w:val="id-ID"/>
        </w:rPr>
        <w:t xml:space="preserve"> menjalin </w:t>
      </w:r>
      <w:proofErr w:type="spellStart"/>
      <w:r w:rsidRPr="00D76B8F">
        <w:rPr>
          <w:rFonts w:asciiTheme="majorHAnsi" w:hAnsiTheme="majorHAnsi" w:cstheme="majorHAnsi"/>
          <w:b/>
          <w:sz w:val="22"/>
          <w:szCs w:val="22"/>
          <w:lang w:val="id-ID"/>
        </w:rPr>
        <w:t>kerjasama</w:t>
      </w:r>
      <w:proofErr w:type="spellEnd"/>
      <w:r w:rsidRPr="00D76B8F">
        <w:rPr>
          <w:rFonts w:asciiTheme="majorHAnsi" w:hAnsiTheme="majorHAnsi" w:cstheme="majorHAnsi"/>
          <w:b/>
          <w:sz w:val="22"/>
          <w:szCs w:val="22"/>
          <w:lang w:val="id-ID"/>
        </w:rPr>
        <w:t xml:space="preserve"> terkait pemanfaatan TIK dengan Relawan TIK</w:t>
      </w:r>
      <w:r w:rsidR="002B027D" w:rsidRPr="0097530C">
        <w:rPr>
          <w:rFonts w:asciiTheme="majorHAnsi" w:hAnsiTheme="majorHAnsi" w:cstheme="majorHAnsi"/>
          <w:b/>
          <w:sz w:val="22"/>
          <w:szCs w:val="22"/>
        </w:rPr>
        <w:t>?</w:t>
      </w:r>
    </w:p>
    <w:p w14:paraId="558FC7F6" w14:textId="77777777" w:rsidR="002B027D" w:rsidRDefault="002B027D" w:rsidP="002B027D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5A04ABB3" w14:textId="65FCB651" w:rsidR="009B036B" w:rsidRPr="00D63246" w:rsidRDefault="009B036B" w:rsidP="009B036B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>Beri tanda cek satu atau lebih aspek Relawan TIK yang paling memuaskan:</w:t>
      </w:r>
    </w:p>
    <w:p w14:paraId="003BC98C" w14:textId="77777777" w:rsidR="009B036B" w:rsidRPr="000768B9" w:rsidRDefault="009B036B" w:rsidP="009B036B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Perangkat TIK yang </w:t>
      </w:r>
      <w:r>
        <w:rPr>
          <w:rFonts w:asciiTheme="majorHAnsi" w:hAnsiTheme="majorHAnsi" w:cstheme="majorHAnsi"/>
          <w:sz w:val="22"/>
          <w:szCs w:val="22"/>
          <w:lang w:val="id-ID"/>
        </w:rPr>
        <w:t>diperkenalkan</w:t>
      </w:r>
    </w:p>
    <w:p w14:paraId="10AFB955" w14:textId="77777777" w:rsidR="009B036B" w:rsidRPr="000768B9" w:rsidRDefault="009B036B" w:rsidP="009B036B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</w:t>
      </w:r>
      <w:r>
        <w:rPr>
          <w:rFonts w:asciiTheme="majorHAnsi" w:hAnsiTheme="majorHAnsi" w:cstheme="majorHAnsi"/>
          <w:sz w:val="22"/>
          <w:szCs w:val="22"/>
          <w:lang w:val="id-ID"/>
        </w:rPr>
        <w:t>Modul Pelatihan</w:t>
      </w:r>
    </w:p>
    <w:p w14:paraId="4065B192" w14:textId="77777777" w:rsidR="009B036B" w:rsidRPr="000768B9" w:rsidRDefault="009B036B" w:rsidP="009B036B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Cara </w:t>
      </w:r>
      <w:r>
        <w:rPr>
          <w:rFonts w:asciiTheme="majorHAnsi" w:hAnsiTheme="majorHAnsi" w:cstheme="majorHAnsi"/>
          <w:sz w:val="22"/>
          <w:szCs w:val="22"/>
          <w:lang w:val="id-ID"/>
        </w:rPr>
        <w:t>melatih</w:t>
      </w:r>
    </w:p>
    <w:p w14:paraId="1859FF05" w14:textId="77777777" w:rsidR="009B036B" w:rsidRPr="000768B9" w:rsidRDefault="009B036B" w:rsidP="009B036B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>[  ] Pengelolaan kegiatan</w:t>
      </w:r>
    </w:p>
    <w:p w14:paraId="4F992BB9" w14:textId="77777777" w:rsidR="009B036B" w:rsidRPr="000768B9" w:rsidRDefault="009B036B" w:rsidP="009B036B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Kemampuan komunikasi 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dan </w:t>
      </w:r>
      <w:proofErr w:type="spellStart"/>
      <w:r>
        <w:rPr>
          <w:rFonts w:asciiTheme="majorHAnsi" w:hAnsiTheme="majorHAnsi" w:cstheme="majorHAnsi"/>
          <w:sz w:val="22"/>
          <w:szCs w:val="22"/>
          <w:lang w:val="id-ID"/>
        </w:rPr>
        <w:t>kerjasama</w:t>
      </w:r>
      <w:proofErr w:type="spellEnd"/>
    </w:p>
    <w:p w14:paraId="18C1D1EC" w14:textId="77777777" w:rsidR="00270F05" w:rsidRDefault="00270F05">
      <w:pPr>
        <w:widowControl/>
        <w:wordWrap/>
        <w:autoSpaceDE/>
        <w:autoSpaceDN/>
        <w:jc w:val="left"/>
        <w:rPr>
          <w:rFonts w:asciiTheme="majorHAnsi" w:eastAsia="Batang" w:hAnsiTheme="majorHAnsi" w:cstheme="majorHAnsi"/>
          <w:b/>
          <w:kern w:val="0"/>
          <w:sz w:val="22"/>
          <w:lang w:val="id-ID"/>
        </w:rPr>
      </w:pPr>
      <w:r>
        <w:rPr>
          <w:rFonts w:asciiTheme="majorHAnsi" w:hAnsiTheme="majorHAnsi" w:cstheme="majorHAnsi"/>
          <w:b/>
          <w:sz w:val="22"/>
          <w:lang w:val="id-ID"/>
        </w:rPr>
        <w:br w:type="page"/>
      </w:r>
    </w:p>
    <w:p w14:paraId="19E193E8" w14:textId="56C9DA20" w:rsidR="00213828" w:rsidRPr="00D63246" w:rsidRDefault="004C72C9" w:rsidP="00D63246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lastRenderedPageBreak/>
        <w:t>Tuliskan saran masukan untuk semua aspek program Relawan TIK Abdi Masyarakat:</w:t>
      </w:r>
    </w:p>
    <w:p w14:paraId="7DF3E7D2" w14:textId="15796B3A" w:rsidR="00AA1022" w:rsidRPr="0041223A" w:rsidRDefault="0041223A" w:rsidP="0041223A">
      <w:pPr>
        <w:spacing w:line="360" w:lineRule="auto"/>
        <w:ind w:left="720"/>
        <w:jc w:val="left"/>
        <w:rPr>
          <w:rFonts w:asciiTheme="majorHAnsi" w:hAnsiTheme="majorHAnsi" w:cstheme="majorHAnsi"/>
          <w:sz w:val="22"/>
        </w:rPr>
      </w:pP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30056AE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20E9B52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5696D4F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58934557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4D80C0D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0F53025A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3725BF14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3E202DF2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738F61EC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5EAC7FBC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1AAD49CF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63AC1B3" w14:textId="77777777" w:rsidR="0041223A" w:rsidRDefault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78384E6D" w14:textId="7E8DEFF0" w:rsidR="0041223A" w:rsidRPr="0041223A" w:rsidRDefault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proofErr w:type="spellStart"/>
      <w:r w:rsidRPr="0041223A">
        <w:rPr>
          <w:rFonts w:asciiTheme="majorHAnsi" w:hAnsiTheme="majorHAnsi" w:cstheme="majorHAnsi"/>
          <w:sz w:val="22"/>
        </w:rPr>
        <w:t>Demiki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penilai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dari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kami </w:t>
      </w:r>
      <w:proofErr w:type="spellStart"/>
      <w:r w:rsidRPr="0041223A">
        <w:rPr>
          <w:rFonts w:asciiTheme="majorHAnsi" w:hAnsiTheme="majorHAnsi" w:cstheme="majorHAnsi"/>
          <w:sz w:val="22"/>
        </w:rPr>
        <w:t>untuk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dijadik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sebagai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bah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evaluasi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dan </w:t>
      </w:r>
      <w:proofErr w:type="spellStart"/>
      <w:r w:rsidRPr="0041223A">
        <w:rPr>
          <w:rFonts w:asciiTheme="majorHAnsi" w:hAnsiTheme="majorHAnsi" w:cstheme="majorHAnsi"/>
          <w:sz w:val="22"/>
        </w:rPr>
        <w:t>masukan</w:t>
      </w:r>
      <w:proofErr w:type="spellEnd"/>
      <w:r w:rsidRPr="0041223A">
        <w:rPr>
          <w:rFonts w:asciiTheme="majorHAnsi" w:hAnsiTheme="majorHAnsi" w:cstheme="majorHAnsi"/>
          <w:sz w:val="22"/>
        </w:rPr>
        <w:t>.</w:t>
      </w:r>
    </w:p>
    <w:p w14:paraId="414C33B2" w14:textId="77777777" w:rsidR="0041223A" w:rsidRPr="0041223A" w:rsidRDefault="0041223A">
      <w:pPr>
        <w:spacing w:line="360" w:lineRule="auto"/>
        <w:jc w:val="left"/>
        <w:rPr>
          <w:rFonts w:asciiTheme="majorHAnsi" w:hAnsiTheme="majorHAnsi" w:cstheme="majorHAnsi"/>
          <w:b/>
          <w:sz w:val="22"/>
        </w:rPr>
      </w:pPr>
    </w:p>
    <w:p w14:paraId="19D62EF9" w14:textId="129CCD85" w:rsidR="00531E7C" w:rsidRPr="0041223A" w:rsidRDefault="00531E7C" w:rsidP="00531E7C">
      <w:pPr>
        <w:spacing w:line="360" w:lineRule="auto"/>
        <w:ind w:left="5040" w:firstLine="720"/>
        <w:jc w:val="left"/>
        <w:rPr>
          <w:rFonts w:asciiTheme="majorHAnsi" w:hAnsiTheme="majorHAnsi" w:cstheme="majorHAnsi"/>
          <w:sz w:val="22"/>
        </w:rPr>
      </w:pPr>
      <w:proofErr w:type="spellStart"/>
      <w:r w:rsidRPr="0041223A">
        <w:rPr>
          <w:rFonts w:asciiTheme="majorHAnsi" w:hAnsiTheme="majorHAnsi" w:cstheme="majorHAnsi"/>
          <w:sz w:val="22"/>
        </w:rPr>
        <w:t>Garut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, </w:t>
      </w:r>
      <w:proofErr w:type="spellStart"/>
      <w:r w:rsidRPr="0041223A">
        <w:rPr>
          <w:rFonts w:asciiTheme="majorHAnsi" w:hAnsiTheme="majorHAnsi" w:cstheme="majorHAnsi"/>
          <w:sz w:val="22"/>
        </w:rPr>
        <w:t>tgl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bul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tahun</w:t>
      </w:r>
      <w:proofErr w:type="spellEnd"/>
    </w:p>
    <w:p w14:paraId="248532C5" w14:textId="52AF1997" w:rsidR="00531E7C" w:rsidRPr="0041223A" w:rsidRDefault="00531E7C" w:rsidP="00531E7C">
      <w:pPr>
        <w:spacing w:line="360" w:lineRule="auto"/>
        <w:ind w:left="5040" w:firstLine="720"/>
        <w:jc w:val="left"/>
        <w:rPr>
          <w:rFonts w:asciiTheme="majorHAnsi" w:hAnsiTheme="majorHAnsi" w:cstheme="majorHAnsi"/>
          <w:sz w:val="22"/>
        </w:rPr>
      </w:pPr>
      <w:r w:rsidRPr="0041223A">
        <w:rPr>
          <w:rFonts w:asciiTheme="majorHAnsi" w:hAnsiTheme="majorHAnsi" w:cstheme="majorHAnsi"/>
          <w:sz w:val="22"/>
        </w:rPr>
        <w:t xml:space="preserve">Mitra </w:t>
      </w:r>
      <w:proofErr w:type="spellStart"/>
      <w:r w:rsidRPr="0041223A">
        <w:rPr>
          <w:rFonts w:asciiTheme="majorHAnsi" w:hAnsiTheme="majorHAnsi" w:cstheme="majorHAnsi"/>
          <w:sz w:val="22"/>
        </w:rPr>
        <w:t>Penerima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Manfaat</w:t>
      </w:r>
      <w:proofErr w:type="spellEnd"/>
    </w:p>
    <w:p w14:paraId="227597DD" w14:textId="144FC33E" w:rsidR="00531E7C" w:rsidRPr="0041223A" w:rsidRDefault="00531E7C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5301DFB7" w14:textId="09F0402F" w:rsidR="00531E7C" w:rsidRPr="0041223A" w:rsidRDefault="00531E7C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60DAF03D" w14:textId="4A3F3198" w:rsidR="00531E7C" w:rsidRPr="0041223A" w:rsidRDefault="00531E7C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755E8176" w14:textId="442404C1" w:rsidR="00531E7C" w:rsidRPr="0041223A" w:rsidRDefault="00531E7C" w:rsidP="00531E7C">
      <w:pPr>
        <w:spacing w:line="360" w:lineRule="auto"/>
        <w:ind w:left="5760"/>
        <w:jc w:val="left"/>
        <w:rPr>
          <w:rFonts w:asciiTheme="majorHAnsi" w:hAnsiTheme="majorHAnsi" w:cstheme="majorHAnsi"/>
          <w:sz w:val="22"/>
        </w:rPr>
      </w:pPr>
      <w:r w:rsidRPr="0041223A">
        <w:rPr>
          <w:rFonts w:asciiTheme="majorHAnsi" w:hAnsiTheme="majorHAnsi" w:cstheme="majorHAnsi"/>
          <w:sz w:val="22"/>
        </w:rPr>
        <w:t>(……………………………………)</w:t>
      </w:r>
    </w:p>
    <w:sectPr w:rsidR="00531E7C" w:rsidRPr="0041223A">
      <w:headerReference w:type="default" r:id="rId7"/>
      <w:pgSz w:w="11906" w:h="16838"/>
      <w:pgMar w:top="1984" w:right="1701" w:bottom="1700" w:left="1701" w:header="850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EEFCC" w14:textId="77777777" w:rsidR="00465532" w:rsidRDefault="00465532" w:rsidP="00FF36CA">
      <w:r>
        <w:separator/>
      </w:r>
    </w:p>
  </w:endnote>
  <w:endnote w:type="continuationSeparator" w:id="0">
    <w:p w14:paraId="36D8E849" w14:textId="77777777" w:rsidR="00465532" w:rsidRDefault="00465532" w:rsidP="00FF36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1A05A" w14:textId="77777777" w:rsidR="00465532" w:rsidRDefault="00465532" w:rsidP="00FF36CA">
      <w:r>
        <w:separator/>
      </w:r>
    </w:p>
  </w:footnote>
  <w:footnote w:type="continuationSeparator" w:id="0">
    <w:p w14:paraId="3C5AE481" w14:textId="77777777" w:rsidR="00465532" w:rsidRDefault="00465532" w:rsidP="00FF36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BD326B" w14:paraId="1B512B21" w14:textId="77777777" w:rsidTr="001D555A">
      <w:tc>
        <w:tcPr>
          <w:tcW w:w="1413" w:type="dxa"/>
          <w:hideMark/>
        </w:tcPr>
        <w:p w14:paraId="4778429C" w14:textId="77777777" w:rsidR="00BD326B" w:rsidRDefault="00BD326B" w:rsidP="00BD326B">
          <w:pPr>
            <w:pStyle w:val="Header"/>
          </w:pPr>
          <w:r>
            <w:rPr>
              <w:noProof/>
            </w:rPr>
            <w:drawing>
              <wp:inline distT="0" distB="0" distL="0" distR="0" wp14:anchorId="03515CFA" wp14:editId="63688B0E">
                <wp:extent cx="723900" cy="68580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2390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  <w:hideMark/>
        </w:tcPr>
        <w:p w14:paraId="6BA02C1E" w14:textId="77777777" w:rsidR="00BD326B" w:rsidRDefault="00BD326B" w:rsidP="00BD326B">
          <w:pPr>
            <w:pStyle w:val="Header"/>
          </w:pPr>
          <w:r>
            <w:rPr>
              <w:b/>
              <w:lang w:val="id-ID"/>
            </w:rPr>
            <w:t>RELAWAN TEKNOLOGI INFORMASI DAN KOMUNIKASI ABDI MASYARAKAT</w:t>
          </w:r>
        </w:p>
      </w:tc>
      <w:tc>
        <w:tcPr>
          <w:tcW w:w="1269" w:type="dxa"/>
        </w:tcPr>
        <w:p w14:paraId="7AC965BE" w14:textId="77777777" w:rsidR="00BD326B" w:rsidRDefault="00BD326B" w:rsidP="00BD326B">
          <w:pPr>
            <w:pStyle w:val="Header"/>
            <w:jc w:val="right"/>
          </w:pPr>
        </w:p>
      </w:tc>
    </w:tr>
  </w:tbl>
  <w:p w14:paraId="5FA48098" w14:textId="77777777" w:rsidR="00FF36CA" w:rsidRPr="00BD326B" w:rsidRDefault="00FF36CA" w:rsidP="00BD32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578D2"/>
    <w:multiLevelType w:val="hybridMultilevel"/>
    <w:tmpl w:val="E9C23C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zMDEzMTM1NjY0s7RQ0lEKTi0uzszPAykwrQUAeCy4lSwAAAA="/>
  </w:docVars>
  <w:rsids>
    <w:rsidRoot w:val="00172A27"/>
    <w:rsid w:val="000072AC"/>
    <w:rsid w:val="00074DFC"/>
    <w:rsid w:val="000768B9"/>
    <w:rsid w:val="0008770D"/>
    <w:rsid w:val="000C1C90"/>
    <w:rsid w:val="000C72F2"/>
    <w:rsid w:val="000F032D"/>
    <w:rsid w:val="001127B5"/>
    <w:rsid w:val="001258DD"/>
    <w:rsid w:val="001644FE"/>
    <w:rsid w:val="00172A27"/>
    <w:rsid w:val="001D3782"/>
    <w:rsid w:val="00213828"/>
    <w:rsid w:val="00215EE1"/>
    <w:rsid w:val="00233794"/>
    <w:rsid w:val="00270F05"/>
    <w:rsid w:val="0027740A"/>
    <w:rsid w:val="00280D73"/>
    <w:rsid w:val="0029092C"/>
    <w:rsid w:val="00297FBF"/>
    <w:rsid w:val="002B027D"/>
    <w:rsid w:val="002C0104"/>
    <w:rsid w:val="00324FCA"/>
    <w:rsid w:val="00384B70"/>
    <w:rsid w:val="003C3EA9"/>
    <w:rsid w:val="0041223A"/>
    <w:rsid w:val="004539DF"/>
    <w:rsid w:val="00465532"/>
    <w:rsid w:val="004C72C9"/>
    <w:rsid w:val="00523FF6"/>
    <w:rsid w:val="00531E7C"/>
    <w:rsid w:val="00585508"/>
    <w:rsid w:val="00662F00"/>
    <w:rsid w:val="0066657A"/>
    <w:rsid w:val="00671641"/>
    <w:rsid w:val="00697597"/>
    <w:rsid w:val="006D1B16"/>
    <w:rsid w:val="006F6705"/>
    <w:rsid w:val="0071158F"/>
    <w:rsid w:val="00737BC6"/>
    <w:rsid w:val="00787D28"/>
    <w:rsid w:val="007A3FA0"/>
    <w:rsid w:val="00860422"/>
    <w:rsid w:val="00877C69"/>
    <w:rsid w:val="00894527"/>
    <w:rsid w:val="008B7787"/>
    <w:rsid w:val="00917CE0"/>
    <w:rsid w:val="00933A9C"/>
    <w:rsid w:val="0097530C"/>
    <w:rsid w:val="009A7839"/>
    <w:rsid w:val="009B036B"/>
    <w:rsid w:val="009B62D9"/>
    <w:rsid w:val="00A14DBE"/>
    <w:rsid w:val="00A176F1"/>
    <w:rsid w:val="00A544DE"/>
    <w:rsid w:val="00A80CA1"/>
    <w:rsid w:val="00A868BF"/>
    <w:rsid w:val="00AA1022"/>
    <w:rsid w:val="00AD6FF6"/>
    <w:rsid w:val="00B073A3"/>
    <w:rsid w:val="00B760F1"/>
    <w:rsid w:val="00B94F72"/>
    <w:rsid w:val="00BD326B"/>
    <w:rsid w:val="00BD5146"/>
    <w:rsid w:val="00C1623E"/>
    <w:rsid w:val="00C60B99"/>
    <w:rsid w:val="00C746BD"/>
    <w:rsid w:val="00CC4206"/>
    <w:rsid w:val="00CE0B76"/>
    <w:rsid w:val="00D019C1"/>
    <w:rsid w:val="00D123D8"/>
    <w:rsid w:val="00D4464B"/>
    <w:rsid w:val="00D4477E"/>
    <w:rsid w:val="00D63246"/>
    <w:rsid w:val="00D76B8F"/>
    <w:rsid w:val="00D94248"/>
    <w:rsid w:val="00DC5A38"/>
    <w:rsid w:val="00DE5777"/>
    <w:rsid w:val="00E44AA2"/>
    <w:rsid w:val="00E45BD2"/>
    <w:rsid w:val="00E46ECB"/>
    <w:rsid w:val="00E7018E"/>
    <w:rsid w:val="00E856D7"/>
    <w:rsid w:val="00E91B33"/>
    <w:rsid w:val="00EB433B"/>
    <w:rsid w:val="00EF6A46"/>
    <w:rsid w:val="00F91E37"/>
    <w:rsid w:val="00F96198"/>
    <w:rsid w:val="00FF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,"/>
  <w:listSeparator w:val=";"/>
  <w14:docId w14:val="0FED271A"/>
  <w15:chartTrackingRefBased/>
  <w15:docId w15:val="{88169FD2-B947-41E2-8D34-47C99A0D8A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Malgun Gothic" w:eastAsia="Malgun Gothic" w:hAnsi="Malgun Gothic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kern w:val="2"/>
      <w:szCs w:val="2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rPr>
      <w:rFonts w:cs="Times New Roman"/>
    </w:rPr>
  </w:style>
  <w:style w:type="character" w:customStyle="1" w:styleId="FooterChar">
    <w:name w:val="Footer Char"/>
    <w:link w:val="Footer"/>
    <w:rPr>
      <w:rFonts w:cs="Times New Roman"/>
    </w:rPr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Batang" w:eastAsia="Batang"/>
      <w:sz w:val="24"/>
      <w:szCs w:val="24"/>
      <w:lang w:val="en-US" w:eastAsia="ko-KR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napToGrid w:val="0"/>
    </w:p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  <w:snapToGrid w:val="0"/>
    </w:pPr>
  </w:style>
  <w:style w:type="table" w:styleId="TableGrid">
    <w:name w:val="Table Grid"/>
    <w:basedOn w:val="TableNormal"/>
    <w:uiPriority w:val="39"/>
    <w:rsid w:val="00FF36CA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8</TotalTime>
  <Pages>2</Pages>
  <Words>337</Words>
  <Characters>1927</Characters>
  <Application>Microsoft Office Word</Application>
  <DocSecurity>0</DocSecurity>
  <PresentationFormat/>
  <Lines>16</Lines>
  <Paragraphs>4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naire on Korea Internet Volunteer</vt:lpstr>
    </vt:vector>
  </TitlesOfParts>
  <Manager/>
  <Company/>
  <LinksUpToDate>false</LinksUpToDate>
  <CharactersWithSpaces>2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 on Korea Internet Volunteer</dc:title>
  <dc:subject/>
  <dc:creator>Windows User</dc:creator>
  <cp:keywords/>
  <dc:description/>
  <cp:lastModifiedBy>Rinda Cahyana</cp:lastModifiedBy>
  <cp:revision>87</cp:revision>
  <cp:lastPrinted>2013-08-12T02:42:00Z</cp:lastPrinted>
  <dcterms:created xsi:type="dcterms:W3CDTF">2019-01-11T12:51:00Z</dcterms:created>
  <dcterms:modified xsi:type="dcterms:W3CDTF">2021-05-05T14:1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058</vt:lpwstr>
  </property>
</Properties>
</file>